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8F13EA" w14:textId="77777777" w:rsidR="00920BD1" w:rsidRDefault="00D66BD3">
      <w:pPr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 wp14:anchorId="609F32A7" wp14:editId="56670855">
            <wp:extent cx="5943600" cy="482600"/>
            <wp:effectExtent l="0" t="0" r="0" b="0"/>
            <wp:docPr id="2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FBD2C0" w14:textId="77777777" w:rsidR="00920BD1" w:rsidRDefault="00D66BD3">
      <w:pPr>
        <w:numPr>
          <w:ilvl w:val="0"/>
          <w:numId w:val="1"/>
        </w:numPr>
        <w:contextualSpacing/>
      </w:pPr>
      <w:r>
        <w:t>Adding column names …</w:t>
      </w:r>
    </w:p>
    <w:p w14:paraId="04D0C1F5" w14:textId="77777777" w:rsidR="00920BD1" w:rsidRDefault="00D66BD3">
      <w:pPr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 wp14:anchorId="49B792A6" wp14:editId="2281C81E">
            <wp:extent cx="3824288" cy="2260579"/>
            <wp:effectExtent l="0" t="0" r="0" b="0"/>
            <wp:docPr id="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24288" cy="22605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7AD7BF1" w14:textId="77777777" w:rsidR="00920BD1" w:rsidRDefault="00D66BD3">
      <w:pPr>
        <w:numPr>
          <w:ilvl w:val="0"/>
          <w:numId w:val="1"/>
        </w:numPr>
        <w:contextualSpacing/>
      </w:pPr>
      <w:r>
        <w:t>Explore the dataset</w:t>
      </w:r>
    </w:p>
    <w:p w14:paraId="35789F46" w14:textId="77777777" w:rsidR="00920BD1" w:rsidRDefault="00D66BD3">
      <w:pPr>
        <w:numPr>
          <w:ilvl w:val="0"/>
          <w:numId w:val="1"/>
        </w:numPr>
        <w:contextualSpacing/>
      </w:pPr>
      <w:r>
        <w:t>1. What is the shape of the dataset?</w:t>
      </w:r>
      <w:r>
        <w:rPr>
          <w:noProof/>
        </w:rPr>
        <w:drawing>
          <wp:inline distT="114300" distB="114300" distL="114300" distR="114300" wp14:anchorId="67E6EA42" wp14:editId="20B5CB22">
            <wp:extent cx="5943600" cy="495300"/>
            <wp:effectExtent l="0" t="0" r="0" b="0"/>
            <wp:docPr id="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F830849" w14:textId="77777777" w:rsidR="00920BD1" w:rsidRDefault="00D66BD3">
      <w:pPr>
        <w:numPr>
          <w:ilvl w:val="0"/>
          <w:numId w:val="1"/>
        </w:numPr>
        <w:contextualSpacing/>
      </w:pPr>
      <w:r>
        <w:t>2. How many spam/</w:t>
      </w:r>
      <w:proofErr w:type="gramStart"/>
      <w:r>
        <w:t>ham</w:t>
      </w:r>
      <w:proofErr w:type="gramEnd"/>
      <w:r>
        <w:t xml:space="preserve"> are there?</w:t>
      </w:r>
    </w:p>
    <w:p w14:paraId="10E1B9C8" w14:textId="77777777" w:rsidR="00920BD1" w:rsidRDefault="00D66BD3">
      <w:pPr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 wp14:anchorId="793E9311" wp14:editId="709CEA75">
            <wp:extent cx="5943600" cy="723900"/>
            <wp:effectExtent l="0" t="0" r="0" b="0"/>
            <wp:docPr id="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A0D871" w14:textId="77777777" w:rsidR="00920BD1" w:rsidRDefault="00D66BD3">
      <w:pPr>
        <w:numPr>
          <w:ilvl w:val="0"/>
          <w:numId w:val="1"/>
        </w:numPr>
        <w:contextualSpacing/>
      </w:pPr>
      <w:r>
        <w:t>3. How much missing data is there?</w:t>
      </w:r>
    </w:p>
    <w:p w14:paraId="3B9C3607" w14:textId="77777777" w:rsidR="00920BD1" w:rsidRDefault="00D66BD3">
      <w:pPr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 wp14:anchorId="4EDB914D" wp14:editId="5862081E">
            <wp:extent cx="5943600" cy="825500"/>
            <wp:effectExtent l="0" t="0" r="0" b="0"/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5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2D16F40" w14:textId="77777777" w:rsidR="00920BD1" w:rsidRDefault="00D66BD3">
      <w:pPr>
        <w:numPr>
          <w:ilvl w:val="0"/>
          <w:numId w:val="1"/>
        </w:numPr>
        <w:contextualSpacing/>
      </w:pPr>
      <w:r>
        <w:t>Fortunately, no missing data.</w:t>
      </w:r>
    </w:p>
    <w:p w14:paraId="67A5D9BE" w14:textId="19985166" w:rsidR="00920BD1" w:rsidRDefault="00D66BD3">
      <w:pPr>
        <w:numPr>
          <w:ilvl w:val="0"/>
          <w:numId w:val="1"/>
        </w:numPr>
        <w:contextualSpacing/>
      </w:pPr>
      <w:r>
        <w:t xml:space="preserve">This exploration help </w:t>
      </w:r>
      <w:r w:rsidR="00E63BE5">
        <w:t>dictates</w:t>
      </w:r>
      <w:bookmarkStart w:id="0" w:name="_GoBack"/>
      <w:bookmarkEnd w:id="0"/>
      <w:r>
        <w:t xml:space="preserve"> how we approach the data modeling and analysis.</w:t>
      </w:r>
    </w:p>
    <w:p w14:paraId="6813D8AF" w14:textId="77777777" w:rsidR="00D66BD3" w:rsidRDefault="00D66BD3" w:rsidP="00D66BD3">
      <w:pPr>
        <w:ind w:left="720"/>
        <w:contextualSpacing/>
      </w:pPr>
    </w:p>
    <w:p w14:paraId="75536316" w14:textId="77777777" w:rsidR="00D66BD3" w:rsidRDefault="00D66BD3" w:rsidP="00D66BD3">
      <w:pPr>
        <w:numPr>
          <w:ilvl w:val="0"/>
          <w:numId w:val="1"/>
        </w:numPr>
        <w:contextualSpacing/>
      </w:pPr>
      <w:r>
        <w:t>Place your name at the bottom of your code, download your Python program in html format, and submit your work in Canvas.</w:t>
      </w:r>
    </w:p>
    <w:p w14:paraId="401EB6B0" w14:textId="77777777" w:rsidR="00D66BD3" w:rsidRDefault="00D66BD3" w:rsidP="00D66BD3">
      <w:pPr>
        <w:ind w:left="720"/>
        <w:contextualSpacing/>
      </w:pPr>
    </w:p>
    <w:sectPr w:rsidR="00D66BD3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051F05"/>
    <w:multiLevelType w:val="multilevel"/>
    <w:tmpl w:val="5F128C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7cwsTQyNzKwsDRX0lEKTi0uzszPAykwqgUAihKCUSwAAAA="/>
  </w:docVars>
  <w:rsids>
    <w:rsidRoot w:val="00920BD1"/>
    <w:rsid w:val="00920BD1"/>
    <w:rsid w:val="00D66BD3"/>
    <w:rsid w:val="00E63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554DF"/>
  <w15:docId w15:val="{F40FA2D2-863B-4AE0-9118-99B5772F8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ban, George</cp:lastModifiedBy>
  <cp:revision>3</cp:revision>
  <dcterms:created xsi:type="dcterms:W3CDTF">2018-05-05T04:24:00Z</dcterms:created>
  <dcterms:modified xsi:type="dcterms:W3CDTF">2018-05-05T20:01:00Z</dcterms:modified>
</cp:coreProperties>
</file>